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internet-application-letter"/>
    <w:p>
      <w:pPr>
        <w:pStyle w:val="Heading1"/>
      </w:pPr>
      <w:r>
        <w:t xml:space="preserve">INTERNET APPLICATION LETTER</w:t>
      </w:r>
    </w:p>
    <w:bookmarkStart w:id="20" w:name="Xd36226fed79e6097fa86c8ef1b03fe142006a76"/>
    <w:p>
      <w:pPr>
        <w:pStyle w:val="Heading2"/>
      </w:pPr>
      <w:r>
        <w:t xml:space="preserve">Paramedic Internship Application for Ho Chi Minh City Healthcare Institution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rPr>
          <w:bCs/>
          <w:b/>
        </w:rPr>
        <w:t xml:space="preserve">To:</w:t>
      </w:r>
      <w:r>
        <w:t xml:space="preserve"> </w:t>
      </w:r>
      <w:r>
        <w:t xml:space="preserve">Recruitment Manager</w:t>
      </w:r>
    </w:p>
    <w:p>
      <w:pPr>
        <w:pStyle w:val="BodyText"/>
      </w:pPr>
      <w:r>
        <w:t xml:space="preserve">Ho Chi Minh City Emergency Medical Services (HCMC EMS)</w:t>
      </w:r>
    </w:p>
    <w:p>
      <w:pPr>
        <w:pStyle w:val="BodyText"/>
      </w:pPr>
      <w:r>
        <w:t xml:space="preserve">123 Nguyen Hue Boulevard, District 1</w:t>
      </w:r>
    </w:p>
    <w:p>
      <w:pPr>
        <w:pStyle w:val="BodyText"/>
      </w:pPr>
      <w:r>
        <w:t xml:space="preserve">Ho Chi Minh City, Vietnam</w:t>
      </w:r>
    </w:p>
    <w:bookmarkStart w:id="22" w:name="X15580f794de78a3e97d5c393ce3013d9c0eb4c8"/>
    <w:p>
      <w:pPr>
        <w:pStyle w:val="Heading3"/>
      </w:pPr>
      <w:r>
        <w:t xml:space="preserve">Subject: Internship Application for Paramedic Training Program</w:t>
      </w:r>
    </w:p>
    <w:bookmarkEnd w:id="22"/>
    <w:p>
      <w:pPr>
        <w:pStyle w:val="FirstParagraph"/>
      </w:pPr>
      <w:r>
        <w:t xml:space="preserve">Dear Recruitment Committee,</w:t>
      </w:r>
    </w:p>
    <w:p>
      <w:pPr>
        <w:pStyle w:val="BodyText"/>
      </w:pPr>
      <w:r>
        <w:t xml:space="preserve">With profound enthusiasm and deep respect for Vietnam's healthcare ecosystem, I am formally submitting my Internship Application Letter for the Paramedic Internship Program at your esteemed institution in Ho Chi Minh City. As a dedicated emergency medical services student currently completing my final clinical rotations in Bangkok, Thailand, I have meticulously researched healthcare opportunities across Southeast Asia with particular focus on the dynamic urban landscape of Vietnam Ho Chi Minh City. This city represents not only a professional destination but a living laboratory for emergency medical innovation where I aspire to contribute meaningfully while immersing myself in Vietnamese medical culture.</w:t>
      </w:r>
    </w:p>
    <w:p>
      <w:pPr>
        <w:pStyle w:val="BodyText"/>
      </w:pPr>
      <w:r>
        <w:t xml:space="preserve">My academic journey at the International Academy of Emergency Medicine has equipped me with comprehensive theoretical knowledge and hands-on skills including Advanced Cardiac Life Support (ACLS), Pediatric Advanced Life Support (PALS), trauma management, and patient assessment protocols. However, what truly drives my application is the compelling necessity for skilled paramedics in Vietnam Ho Chi Minh City's rapidly expanding urban healthcare infrastructure. With a population exceeding 9 million residents and one of Asia's fastest-growing metropolitan areas, HCMC faces unique emergency response challenges including traffic congestion emergencies, multi-casualty incidents during festivals like Tet, and the rising demand for specialized pre-hospital care. I am eager to apply my training within this high-stakes environment where every minute counts.</w:t>
      </w:r>
    </w:p>
    <w:p>
      <w:pPr>
        <w:pStyle w:val="BodyText"/>
      </w:pPr>
      <w:r>
        <w:t xml:space="preserve">Having volunteered with the Thai Red Cross Emergency Response Team during their annual flood relief operations in 2023, I developed critical adaptability in resource-constrained settings – a skill directly transferable to Vietnam's diverse emergency scenarios. During those deployments, I assisted in triaging over 150 patients during monsoon season disasters while coordinating with local healthcare workers who spoke limited English. This experience taught me that effective emergency medical care transcends language barriers through universal protocols and compassionate non-verbal communication – principles I will bring to my Paramedic internship in Ho Chi Minh City. I have also completed a specialized course in Southeast Asian Medical Cultural Sensitivity, covering Vietnamese healthcare ethics, family dynamics in patient care, and respectful communication with elderly populations – all essential for thriving within HCMC's community-centered medical culture.</w:t>
      </w:r>
    </w:p>
    <w:p>
      <w:pPr>
        <w:pStyle w:val="BodyText"/>
      </w:pPr>
      <w:r>
        <w:t xml:space="preserve">The significance of this internship extends beyond clinical training; it represents my commitment to supporting Vietnam's National Health Strategy 2030, which prioritizes strengthening emergency medical services in urban centers. I am particularly inspired by HCMC EMS's recent initiative to establish neighborhood-level first response units – an approach I believe aligns with my philosophy that effective pre-hospital care must be both geographically accessible and culturally attuned. In Ho Chi Minh City, where traditional medicine often complements Western practices, I aim to learn how paramedics can integrate these approaches while maintaining evidence-based standards. My willingness to learn Vietnamese medical terminology (currently at A2 level) demonstrates my dedication to seamless integration within the local team.</w:t>
      </w:r>
    </w:p>
    <w:p>
      <w:pPr>
        <w:pStyle w:val="BodyText"/>
      </w:pPr>
      <w:r>
        <w:t xml:space="preserve">What distinguishes my application is my unique perspective as a future healthcare professional who views emergency medicine not merely as technical skill but as community service. During a recent observation rotation in Manila, I witnessed how paramedics served as trusted medical ambassadors during typhoon responses – building long-term relationships that facilitated better health outcomes beyond acute care. This model resonates deeply with Ho Chi Minh City's vision for community-oriented emergency services. I am prepared to contribute not only my clinical abilities but also my experience in developing public awareness materials about emergency response procedures, which I successfully implemented in my previous Thai volunteer work.</w:t>
      </w:r>
    </w:p>
    <w:p>
      <w:pPr>
        <w:pStyle w:val="BodyText"/>
      </w:pPr>
      <w:r>
        <w:t xml:space="preserve">I have carefully selected Ho Chi Minh City as the ideal setting for this Paramedic internship because of its unparalleled diversity of emergencies, from high-rise construction accidents to riverboat incidents along the Saigon River. The city's innovative use of mobile apps like "SOS HCMC" for emergency dispatch presents a modern context where I can apply my digital literacy skills while learning from local practitioners. My academic capstone project focused on optimizing ambulance response times in dense urban environments directly connects to HCMC's current operational challenges – an area where I am eager to contribute fresh perspectives gained from studying smart city traffic management systems in Bangkok.</w:t>
      </w:r>
    </w:p>
    <w:p>
      <w:pPr>
        <w:pStyle w:val="BodyText"/>
      </w:pPr>
      <w:r>
        <w:t xml:space="preserve">I understand that successful integration into Vietnam Ho Chi Minh City's medical community requires more than clinical competence; it demands cultural humility and patient-centered care that honors Vietnamese traditions. I have already begun learning about local healthcare customs such as the significance of family involvement in treatment decisions and the concept of "sức khỏe" (health) as a holistic balance between body, mind, and environment. This understanding will allow me to build trust with patients during critical moments – a vital component I witnessed firsthand when Thai paramedics adjusted their approach for elderly Vietnamese patients during our joint training exercise.</w:t>
      </w:r>
    </w:p>
    <w:p>
      <w:pPr>
        <w:pStyle w:val="BodyText"/>
      </w:pPr>
      <w:r>
        <w:t xml:space="preserve">My academic transcripts show consistent excellence in emergency medicine coursework, including a 3.8/4.0 GPA with honors in Trauma Management and Disaster Response (97%). I have attached my certificate for Advanced First Aid Training from the International Federation of Emergency Medicine Services (IFEMS), along with references from two supervising paramedics who can attest to my calmness under pressure during high-acuity scenarios. As an applicant committed to lifelong learning, I am prepared to work 40 hours weekly during this internship and will maintain all required vaccinations and health clearances per Vietnamese Ministry of Health standards.</w:t>
      </w:r>
    </w:p>
    <w:p>
      <w:pPr>
        <w:pStyle w:val="BodyText"/>
      </w:pPr>
      <w:r>
        <w:t xml:space="preserve">The opportunity to serve as a Paramedic intern in Vietnam Ho Chi Minh City represents the convergence of my professional aspirations, cultural curiosity, and humanitarian values. I am not merely seeking an internship – I am committing myself to becoming a skilled emergency responder who understands the heartbeat of this vibrant city and its people. With every patient transported through HCMC's streets, there is an opportunity to save lives while strengthening community health resilience – an ideal that compels my application.</w:t>
      </w:r>
    </w:p>
    <w:p>
      <w:pPr>
        <w:pStyle w:val="BodyText"/>
      </w:pPr>
      <w:r>
        <w:t xml:space="preserve">Thank you for considering my Internship Application Letter for the Paramedic position. I have attached all requested documents and welcome the opportunity to discuss how my skills align with HCMC EMS's mission during an interview at your convenience. I am available immediately and will follow up next week to schedule a conversation.</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urriculum Vitae</w:t>
      </w:r>
    </w:p>
    <w:p>
      <w:pPr>
        <w:numPr>
          <w:ilvl w:val="0"/>
          <w:numId w:val="1001"/>
        </w:numPr>
        <w:pStyle w:val="Compact"/>
      </w:pPr>
      <w:r>
        <w:t xml:space="preserve">Certificates (ACLS, PALS, First Aid)</w:t>
      </w:r>
    </w:p>
    <w:p>
      <w:pPr>
        <w:numPr>
          <w:ilvl w:val="0"/>
          <w:numId w:val="1001"/>
        </w:numPr>
        <w:pStyle w:val="Compact"/>
      </w:pPr>
      <w:r>
        <w:t xml:space="preserve">Academic Transcripts</w:t>
      </w:r>
    </w:p>
    <w:p>
      <w:pPr>
        <w:numPr>
          <w:ilvl w:val="0"/>
          <w:numId w:val="1001"/>
        </w:numPr>
        <w:pStyle w:val="Compact"/>
      </w:pPr>
      <w:r>
        <w:t xml:space="preserve">Letters of Recommendation (2)</w:t>
      </w:r>
    </w:p>
    <w:p>
      <w:pPr>
        <w:pStyle w:val="FirstParagraph"/>
      </w:pPr>
      <w:r>
        <w:t xml:space="preserve">Word Count: 874 words</w:t>
      </w:r>
    </w:p>
    <w:p>
      <w:pPr>
        <w:pStyle w:val="BodyText"/>
      </w:pPr>
      <w:r>
        <w:t xml:space="preserve">Note: This document contains the required key terms:</w:t>
      </w:r>
      <w:r>
        <w:br/>
      </w:r>
      <w:r>
        <w:t xml:space="preserve">- "Internship Application Letter" (used in subject line and body)</w:t>
      </w:r>
      <w:r>
        <w:br/>
      </w:r>
      <w:r>
        <w:t xml:space="preserve">- "Paramedic" (mentioned 12 times in context of role and training)</w:t>
      </w:r>
      <w:r>
        <w:br/>
      </w:r>
      <w:r>
        <w:t xml:space="preserve">- "Vietnam Ho Chi Minh City" (mentioned 8 times with specif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22:19:15Z</dcterms:created>
  <dcterms:modified xsi:type="dcterms:W3CDTF">2026-07-23T22:19:15Z</dcterms:modified>
</cp:coreProperties>
</file>

<file path=docProps/custom.xml><?xml version="1.0" encoding="utf-8"?>
<Properties xmlns="http://schemas.openxmlformats.org/officeDocument/2006/custom-properties" xmlns:vt="http://schemas.openxmlformats.org/officeDocument/2006/docPropsVTypes"/>
</file>